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6A50BC" w14:textId="20ED651F" w:rsidR="009E6FEA" w:rsidRDefault="009E6FEA" w:rsidP="002E1258">
      <w:pPr>
        <w:pStyle w:val="Heading1"/>
        <w:shd w:val="clear" w:color="auto" w:fill="FFFFFF"/>
        <w:spacing w:before="0" w:after="0" w:line="276" w:lineRule="auto"/>
        <w:contextualSpacing/>
        <w:jc w:val="center"/>
        <w:rPr>
          <w:rFonts w:eastAsia="MS Mincho"/>
          <w:sz w:val="24"/>
          <w:szCs w:val="24"/>
        </w:rPr>
      </w:pPr>
      <w:r>
        <w:rPr>
          <w:rFonts w:eastAsia="MS Mincho"/>
          <w:sz w:val="24"/>
          <w:szCs w:val="24"/>
        </w:rPr>
        <w:t>Sample</w:t>
      </w:r>
    </w:p>
    <w:p w14:paraId="34A25C3D" w14:textId="60E64823" w:rsidR="002E1258" w:rsidRPr="002E575F" w:rsidRDefault="004F5374" w:rsidP="002E1258">
      <w:pPr>
        <w:pStyle w:val="Heading1"/>
        <w:shd w:val="clear" w:color="auto" w:fill="FFFFFF"/>
        <w:spacing w:before="0" w:after="0" w:line="276" w:lineRule="auto"/>
        <w:contextualSpacing/>
        <w:jc w:val="center"/>
        <w:rPr>
          <w:rFonts w:eastAsia="MS Mincho"/>
          <w:sz w:val="24"/>
          <w:szCs w:val="24"/>
        </w:rPr>
      </w:pPr>
      <w:r w:rsidRPr="002E575F">
        <w:rPr>
          <w:rFonts w:eastAsia="MS Mincho"/>
          <w:sz w:val="24"/>
          <w:szCs w:val="24"/>
        </w:rPr>
        <w:t>Curriculum vitae</w:t>
      </w:r>
    </w:p>
    <w:p w14:paraId="53B95518" w14:textId="631B5491" w:rsidR="002E7642" w:rsidRPr="002E575F" w:rsidRDefault="009E4DC0" w:rsidP="002E1258">
      <w:pPr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shd w:val="clear" w:color="auto" w:fill="FFFFFF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2E575F">
        <w:rPr>
          <w:rFonts w:ascii="Arial" w:hAnsi="Arial" w:cs="Arial"/>
          <w:b/>
          <w:sz w:val="24"/>
          <w:szCs w:val="24"/>
        </w:rPr>
        <w:t xml:space="preserve">Dr. </w:t>
      </w:r>
      <w:r w:rsidR="00C15235" w:rsidRPr="002E575F">
        <w:rPr>
          <w:rFonts w:ascii="Arial" w:hAnsi="Arial" w:cs="Arial"/>
          <w:b/>
          <w:sz w:val="24"/>
          <w:szCs w:val="24"/>
        </w:rPr>
        <w:t>Sasikumar T</w:t>
      </w:r>
    </w:p>
    <w:p w14:paraId="080257C2" w14:textId="3C909726" w:rsidR="004F5374" w:rsidRPr="002E575F" w:rsidRDefault="004F5374" w:rsidP="002E1258">
      <w:pPr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shd w:val="clear" w:color="auto" w:fill="FFFFFF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2E575F">
        <w:rPr>
          <w:rFonts w:ascii="Arial" w:hAnsi="Arial" w:cs="Arial"/>
          <w:sz w:val="24"/>
          <w:szCs w:val="24"/>
        </w:rPr>
        <w:t>M.B.B.S</w:t>
      </w:r>
      <w:r w:rsidR="008F3C08" w:rsidRPr="002E575F">
        <w:rPr>
          <w:rFonts w:ascii="Arial" w:hAnsi="Arial" w:cs="Arial"/>
          <w:sz w:val="24"/>
          <w:szCs w:val="24"/>
        </w:rPr>
        <w:t>.</w:t>
      </w:r>
      <w:r w:rsidRPr="002E575F">
        <w:rPr>
          <w:rFonts w:ascii="Arial" w:hAnsi="Arial" w:cs="Arial"/>
          <w:sz w:val="24"/>
          <w:szCs w:val="24"/>
        </w:rPr>
        <w:t>,</w:t>
      </w:r>
      <w:r w:rsidR="00A66A84" w:rsidRPr="002E575F">
        <w:rPr>
          <w:rFonts w:ascii="Arial" w:hAnsi="Arial" w:cs="Arial"/>
          <w:sz w:val="24"/>
          <w:szCs w:val="24"/>
        </w:rPr>
        <w:t xml:space="preserve"> </w:t>
      </w:r>
      <w:r w:rsidRPr="002E575F">
        <w:rPr>
          <w:rFonts w:ascii="Arial" w:hAnsi="Arial" w:cs="Arial"/>
          <w:sz w:val="24"/>
          <w:szCs w:val="24"/>
        </w:rPr>
        <w:t>M.D</w:t>
      </w:r>
      <w:r w:rsidR="00D87B79" w:rsidRPr="002E575F">
        <w:rPr>
          <w:rFonts w:ascii="Arial" w:hAnsi="Arial" w:cs="Arial"/>
          <w:sz w:val="24"/>
          <w:szCs w:val="24"/>
        </w:rPr>
        <w:t xml:space="preserve">. </w:t>
      </w:r>
      <w:r w:rsidR="00BC1906" w:rsidRPr="002E575F">
        <w:rPr>
          <w:rFonts w:ascii="Arial" w:hAnsi="Arial" w:cs="Arial"/>
          <w:sz w:val="24"/>
          <w:szCs w:val="24"/>
        </w:rPr>
        <w:t>(</w:t>
      </w:r>
      <w:r w:rsidR="00B70D66" w:rsidRPr="002E575F">
        <w:rPr>
          <w:rFonts w:ascii="Arial" w:hAnsi="Arial" w:cs="Arial"/>
          <w:sz w:val="24"/>
          <w:szCs w:val="24"/>
        </w:rPr>
        <w:t>Physiology</w:t>
      </w:r>
      <w:r w:rsidR="00BC1906" w:rsidRPr="002E575F">
        <w:rPr>
          <w:rFonts w:ascii="Arial" w:hAnsi="Arial" w:cs="Arial"/>
          <w:sz w:val="24"/>
          <w:szCs w:val="24"/>
        </w:rPr>
        <w:t>)</w:t>
      </w:r>
    </w:p>
    <w:p w14:paraId="5CED5F61" w14:textId="2D374905" w:rsidR="00AA1E78" w:rsidRPr="002E575F" w:rsidRDefault="002E575F" w:rsidP="002E1258">
      <w:pPr>
        <w:pBdr>
          <w:top w:val="threeDEmboss" w:sz="6" w:space="1" w:color="auto"/>
        </w:pBdr>
        <w:shd w:val="clear" w:color="auto" w:fill="FFFFFF"/>
        <w:contextualSpacing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urrent d</w:t>
      </w:r>
      <w:r w:rsidR="00C15235" w:rsidRPr="002E575F">
        <w:rPr>
          <w:rFonts w:ascii="Arial" w:hAnsi="Arial" w:cs="Arial"/>
          <w:b/>
          <w:sz w:val="24"/>
          <w:szCs w:val="24"/>
        </w:rPr>
        <w:t xml:space="preserve">esignation: </w:t>
      </w:r>
      <w:r w:rsidR="00C15235" w:rsidRPr="002E575F">
        <w:rPr>
          <w:rFonts w:ascii="Arial" w:hAnsi="Arial" w:cs="Arial"/>
          <w:bCs/>
          <w:sz w:val="24"/>
          <w:szCs w:val="24"/>
        </w:rPr>
        <w:t>Assistant Professor, Department of Physiology</w:t>
      </w:r>
      <w:r w:rsidR="00B04A81" w:rsidRPr="002E575F">
        <w:rPr>
          <w:rFonts w:ascii="Arial" w:hAnsi="Arial" w:cs="Arial"/>
          <w:bCs/>
          <w:sz w:val="24"/>
          <w:szCs w:val="24"/>
        </w:rPr>
        <w:t xml:space="preserve">, </w:t>
      </w:r>
      <w:r w:rsidR="00C15235" w:rsidRPr="002E575F">
        <w:rPr>
          <w:rFonts w:ascii="Arial" w:hAnsi="Arial" w:cs="Arial"/>
          <w:bCs/>
          <w:sz w:val="24"/>
          <w:szCs w:val="24"/>
        </w:rPr>
        <w:t>All India Institute of Medical Sciences - Patna</w:t>
      </w:r>
    </w:p>
    <w:p w14:paraId="1B0F20C0" w14:textId="5517A3F2" w:rsidR="004F5374" w:rsidRPr="002E575F" w:rsidRDefault="00D87B79" w:rsidP="002E1258">
      <w:pPr>
        <w:pBdr>
          <w:top w:val="threeDEmboss" w:sz="6" w:space="1" w:color="auto"/>
        </w:pBdr>
        <w:shd w:val="clear" w:color="auto" w:fill="FFFFFF"/>
        <w:contextualSpacing/>
        <w:rPr>
          <w:rFonts w:ascii="Arial" w:hAnsi="Arial" w:cs="Arial"/>
          <w:sz w:val="24"/>
          <w:szCs w:val="24"/>
        </w:rPr>
      </w:pPr>
      <w:r w:rsidRPr="002E575F">
        <w:rPr>
          <w:rFonts w:ascii="Arial" w:hAnsi="Arial" w:cs="Arial"/>
          <w:b/>
          <w:sz w:val="24"/>
          <w:szCs w:val="24"/>
        </w:rPr>
        <w:t xml:space="preserve">Contact No: </w:t>
      </w:r>
      <w:r w:rsidR="00155D8A" w:rsidRPr="002E575F">
        <w:rPr>
          <w:rFonts w:ascii="Arial" w:hAnsi="Arial" w:cs="Arial"/>
          <w:sz w:val="24"/>
          <w:szCs w:val="24"/>
        </w:rPr>
        <w:t xml:space="preserve">+91 </w:t>
      </w:r>
      <w:r w:rsidR="00B70D66" w:rsidRPr="002E575F">
        <w:rPr>
          <w:rFonts w:ascii="Arial" w:hAnsi="Arial" w:cs="Arial"/>
          <w:sz w:val="24"/>
          <w:szCs w:val="24"/>
        </w:rPr>
        <w:t>9</w:t>
      </w:r>
      <w:r w:rsidR="00C15235" w:rsidRPr="002E575F">
        <w:rPr>
          <w:rFonts w:ascii="Arial" w:hAnsi="Arial" w:cs="Arial"/>
          <w:sz w:val="24"/>
          <w:szCs w:val="24"/>
        </w:rPr>
        <w:t>xxxxx</w:t>
      </w:r>
      <w:r w:rsidR="00B70D66" w:rsidRPr="002E575F">
        <w:rPr>
          <w:rFonts w:ascii="Arial" w:hAnsi="Arial" w:cs="Arial"/>
          <w:sz w:val="24"/>
          <w:szCs w:val="24"/>
        </w:rPr>
        <w:t>95</w:t>
      </w:r>
      <w:r w:rsidR="00B63D0A" w:rsidRPr="002E575F">
        <w:rPr>
          <w:rFonts w:ascii="Arial" w:hAnsi="Arial" w:cs="Arial"/>
          <w:sz w:val="24"/>
          <w:szCs w:val="24"/>
        </w:rPr>
        <w:t xml:space="preserve"> (Mobile)</w:t>
      </w:r>
      <w:r w:rsidR="004F5374" w:rsidRPr="002E575F">
        <w:rPr>
          <w:rFonts w:ascii="Arial" w:hAnsi="Arial" w:cs="Arial"/>
          <w:sz w:val="24"/>
          <w:szCs w:val="24"/>
        </w:rPr>
        <w:tab/>
      </w:r>
      <w:r w:rsidR="004F5374" w:rsidRPr="002E575F">
        <w:rPr>
          <w:rFonts w:ascii="Arial" w:hAnsi="Arial" w:cs="Arial"/>
          <w:sz w:val="24"/>
          <w:szCs w:val="24"/>
        </w:rPr>
        <w:tab/>
      </w:r>
      <w:r w:rsidR="00F35E17" w:rsidRPr="002E575F">
        <w:rPr>
          <w:rFonts w:ascii="Arial" w:hAnsi="Arial" w:cs="Arial"/>
          <w:sz w:val="24"/>
          <w:szCs w:val="24"/>
        </w:rPr>
        <w:tab/>
      </w:r>
      <w:r w:rsidR="00F35E17" w:rsidRPr="002E575F">
        <w:rPr>
          <w:rFonts w:ascii="Arial" w:hAnsi="Arial" w:cs="Arial"/>
          <w:sz w:val="24"/>
          <w:szCs w:val="24"/>
        </w:rPr>
        <w:tab/>
      </w:r>
      <w:r w:rsidR="00F35E17" w:rsidRPr="002E575F">
        <w:rPr>
          <w:rFonts w:ascii="Arial" w:hAnsi="Arial" w:cs="Arial"/>
          <w:sz w:val="24"/>
          <w:szCs w:val="24"/>
        </w:rPr>
        <w:tab/>
      </w:r>
      <w:r w:rsidR="00F35E17" w:rsidRPr="002E575F">
        <w:rPr>
          <w:rFonts w:ascii="Arial" w:hAnsi="Arial" w:cs="Arial"/>
          <w:sz w:val="24"/>
          <w:szCs w:val="24"/>
        </w:rPr>
        <w:tab/>
      </w:r>
    </w:p>
    <w:p w14:paraId="2E682C1C" w14:textId="77777777" w:rsidR="002E1258" w:rsidRPr="002E575F" w:rsidRDefault="002E1258" w:rsidP="002E1258">
      <w:pPr>
        <w:pBdr>
          <w:bottom w:val="threeDEmboss" w:sz="12" w:space="1" w:color="auto"/>
        </w:pBdr>
        <w:spacing w:before="20"/>
        <w:contextualSpacing/>
        <w:jc w:val="center"/>
        <w:rPr>
          <w:rFonts w:ascii="Arial" w:hAnsi="Arial" w:cs="Arial"/>
          <w:b/>
          <w:sz w:val="24"/>
          <w:szCs w:val="24"/>
        </w:rPr>
      </w:pPr>
    </w:p>
    <w:p w14:paraId="6D70F726" w14:textId="0C6EBC8F" w:rsidR="004F5374" w:rsidRPr="002E575F" w:rsidRDefault="002E575F" w:rsidP="002E575F">
      <w:pPr>
        <w:pBdr>
          <w:bottom w:val="threeDEmboss" w:sz="12" w:space="1" w:color="auto"/>
        </w:pBdr>
        <w:spacing w:before="20"/>
        <w:contextualSpacing/>
        <w:rPr>
          <w:rFonts w:ascii="Arial" w:hAnsi="Arial" w:cs="Arial"/>
          <w:b/>
          <w:sz w:val="24"/>
          <w:szCs w:val="24"/>
        </w:rPr>
      </w:pPr>
      <w:r w:rsidRPr="002E575F">
        <w:rPr>
          <w:rFonts w:ascii="Arial" w:hAnsi="Arial" w:cs="Arial"/>
          <w:b/>
          <w:sz w:val="24"/>
          <w:szCs w:val="24"/>
        </w:rPr>
        <w:t>Highest A</w:t>
      </w:r>
      <w:r w:rsidR="004F5374" w:rsidRPr="002E575F">
        <w:rPr>
          <w:rFonts w:ascii="Arial" w:hAnsi="Arial" w:cs="Arial"/>
          <w:b/>
          <w:sz w:val="24"/>
          <w:szCs w:val="24"/>
        </w:rPr>
        <w:t>cademic Qualifications</w:t>
      </w:r>
      <w:r w:rsidRPr="002E575F">
        <w:rPr>
          <w:rFonts w:ascii="Arial" w:hAnsi="Arial" w:cs="Arial"/>
          <w:b/>
          <w:sz w:val="24"/>
          <w:szCs w:val="24"/>
        </w:rPr>
        <w:t xml:space="preserve"> &amp; Fellowships (if any)</w:t>
      </w:r>
    </w:p>
    <w:p w14:paraId="79495101" w14:textId="21A87E2B" w:rsidR="00C15235" w:rsidRPr="002E575F" w:rsidRDefault="002E575F" w:rsidP="00C15235">
      <w:pPr>
        <w:pStyle w:val="Default"/>
        <w:jc w:val="both"/>
        <w:rPr>
          <w:rFonts w:ascii="Arial" w:hAnsi="Arial" w:cs="Arial"/>
        </w:rPr>
      </w:pPr>
      <w:r w:rsidRPr="002E575F">
        <w:rPr>
          <w:rFonts w:ascii="Arial" w:hAnsi="Arial" w:cs="Arial"/>
        </w:rPr>
        <w:t>Post Graduation:    MD, All India Institute of Medical Sciences - Patna</w:t>
      </w:r>
    </w:p>
    <w:p w14:paraId="26BEE4A5" w14:textId="77777777" w:rsidR="007F0345" w:rsidRPr="002E575F" w:rsidRDefault="007F0345" w:rsidP="0033211F">
      <w:pPr>
        <w:pBdr>
          <w:bottom w:val="threeDEmboss" w:sz="12" w:space="1" w:color="auto"/>
        </w:pBdr>
        <w:spacing w:before="20"/>
        <w:contextualSpacing/>
        <w:jc w:val="center"/>
        <w:rPr>
          <w:rFonts w:ascii="Arial" w:hAnsi="Arial" w:cs="Arial"/>
          <w:b/>
          <w:sz w:val="24"/>
          <w:szCs w:val="24"/>
        </w:rPr>
      </w:pPr>
    </w:p>
    <w:p w14:paraId="42E6C956" w14:textId="40109D92" w:rsidR="00572D7E" w:rsidRPr="002E575F" w:rsidRDefault="002E575F" w:rsidP="002E575F">
      <w:pPr>
        <w:pBdr>
          <w:bottom w:val="threeDEmboss" w:sz="12" w:space="1" w:color="auto"/>
        </w:pBdr>
        <w:spacing w:before="20"/>
        <w:contextualSpacing/>
        <w:rPr>
          <w:rFonts w:ascii="Arial" w:hAnsi="Arial" w:cs="Arial"/>
          <w:b/>
          <w:color w:val="99CC00"/>
          <w:sz w:val="24"/>
          <w:szCs w:val="24"/>
        </w:rPr>
      </w:pPr>
      <w:r w:rsidRPr="002E575F">
        <w:rPr>
          <w:rFonts w:ascii="Arial" w:hAnsi="Arial" w:cs="Arial"/>
          <w:b/>
          <w:sz w:val="24"/>
          <w:szCs w:val="24"/>
        </w:rPr>
        <w:t>Total years of p</w:t>
      </w:r>
      <w:r w:rsidR="0033211F" w:rsidRPr="002E575F">
        <w:rPr>
          <w:rFonts w:ascii="Arial" w:hAnsi="Arial" w:cs="Arial"/>
          <w:b/>
          <w:sz w:val="24"/>
          <w:szCs w:val="24"/>
        </w:rPr>
        <w:t>rofessional experience</w:t>
      </w:r>
      <w:r w:rsidRPr="002E575F">
        <w:rPr>
          <w:rFonts w:ascii="Arial" w:hAnsi="Arial" w:cs="Arial"/>
          <w:b/>
          <w:sz w:val="24"/>
          <w:szCs w:val="24"/>
        </w:rPr>
        <w:t xml:space="preserve"> (Academic/Research)</w:t>
      </w:r>
    </w:p>
    <w:p w14:paraId="409B0886" w14:textId="784E1095" w:rsidR="00C15235" w:rsidRPr="002E575F" w:rsidRDefault="002E575F" w:rsidP="002E575F">
      <w:pPr>
        <w:pStyle w:val="PlainText"/>
        <w:spacing w:line="276" w:lineRule="auto"/>
        <w:contextualSpacing/>
        <w:jc w:val="both"/>
        <w:rPr>
          <w:rFonts w:ascii="Arial" w:hAnsi="Arial" w:cs="Arial"/>
          <w:bCs/>
          <w:sz w:val="24"/>
          <w:szCs w:val="24"/>
        </w:rPr>
      </w:pPr>
      <w:r w:rsidRPr="002E575F">
        <w:rPr>
          <w:rFonts w:ascii="Arial" w:hAnsi="Arial" w:cs="Arial"/>
          <w:bCs/>
          <w:sz w:val="24"/>
          <w:szCs w:val="24"/>
        </w:rPr>
        <w:t>8 years of teaching and research experience</w:t>
      </w:r>
    </w:p>
    <w:p w14:paraId="732FCA38" w14:textId="77777777" w:rsidR="002E575F" w:rsidRPr="002E575F" w:rsidRDefault="002E575F" w:rsidP="001F5BFC">
      <w:pPr>
        <w:pStyle w:val="PlainText"/>
        <w:spacing w:line="276" w:lineRule="auto"/>
        <w:contextualSpacing/>
        <w:jc w:val="both"/>
        <w:rPr>
          <w:rFonts w:ascii="Arial" w:hAnsi="Arial" w:cs="Arial"/>
          <w:b/>
          <w:sz w:val="24"/>
          <w:szCs w:val="24"/>
        </w:rPr>
      </w:pPr>
    </w:p>
    <w:p w14:paraId="0117D1F7" w14:textId="15FFB5B3" w:rsidR="00C15235" w:rsidRPr="002E575F" w:rsidRDefault="00C15235" w:rsidP="001F5BFC">
      <w:pPr>
        <w:pStyle w:val="PlainText"/>
        <w:spacing w:line="276" w:lineRule="auto"/>
        <w:contextualSpacing/>
        <w:jc w:val="both"/>
        <w:rPr>
          <w:rFonts w:ascii="Arial" w:hAnsi="Arial" w:cs="Arial"/>
          <w:bCs/>
          <w:sz w:val="24"/>
          <w:szCs w:val="24"/>
        </w:rPr>
      </w:pPr>
      <w:r w:rsidRPr="002E575F">
        <w:rPr>
          <w:rFonts w:ascii="Arial" w:hAnsi="Arial" w:cs="Arial"/>
          <w:b/>
          <w:sz w:val="24"/>
          <w:szCs w:val="24"/>
        </w:rPr>
        <w:t>Area of Interest:</w:t>
      </w:r>
      <w:r w:rsidR="002E575F" w:rsidRPr="002E575F">
        <w:rPr>
          <w:rFonts w:ascii="Arial" w:hAnsi="Arial" w:cs="Arial"/>
          <w:b/>
          <w:sz w:val="24"/>
          <w:szCs w:val="24"/>
        </w:rPr>
        <w:t xml:space="preserve"> </w:t>
      </w:r>
      <w:r w:rsidR="002E575F" w:rsidRPr="002E575F">
        <w:rPr>
          <w:rFonts w:ascii="Arial" w:hAnsi="Arial" w:cs="Arial"/>
          <w:bCs/>
          <w:sz w:val="24"/>
          <w:szCs w:val="24"/>
        </w:rPr>
        <w:t>Neurophysiology</w:t>
      </w:r>
    </w:p>
    <w:p w14:paraId="3AFB1180" w14:textId="77777777" w:rsidR="00553889" w:rsidRPr="002E575F" w:rsidRDefault="00237571" w:rsidP="00C15235">
      <w:pPr>
        <w:pBdr>
          <w:bottom w:val="threeDEmboss" w:sz="12" w:space="1" w:color="auto"/>
        </w:pBdr>
        <w:spacing w:before="20"/>
        <w:contextualSpacing/>
        <w:rPr>
          <w:rFonts w:ascii="Arial" w:hAnsi="Arial" w:cs="Arial"/>
          <w:b/>
          <w:sz w:val="24"/>
          <w:szCs w:val="24"/>
        </w:rPr>
      </w:pPr>
      <w:r w:rsidRPr="002E575F">
        <w:rPr>
          <w:rFonts w:ascii="Arial" w:hAnsi="Arial" w:cs="Arial"/>
          <w:b/>
          <w:sz w:val="24"/>
          <w:szCs w:val="24"/>
        </w:rPr>
        <w:t xml:space="preserve">                                                   </w:t>
      </w:r>
    </w:p>
    <w:p w14:paraId="55AB1E5F" w14:textId="77777777" w:rsidR="00C15235" w:rsidRPr="002E575F" w:rsidRDefault="00C15235" w:rsidP="00C15235">
      <w:pPr>
        <w:pBdr>
          <w:bottom w:val="threeDEmboss" w:sz="12" w:space="1" w:color="auto"/>
        </w:pBdr>
        <w:spacing w:before="20"/>
        <w:contextualSpacing/>
        <w:jc w:val="center"/>
        <w:rPr>
          <w:rFonts w:ascii="Arial" w:hAnsi="Arial" w:cs="Arial"/>
          <w:b/>
          <w:sz w:val="24"/>
          <w:szCs w:val="24"/>
        </w:rPr>
      </w:pPr>
    </w:p>
    <w:p w14:paraId="169031E7" w14:textId="5DC5682D" w:rsidR="00C15235" w:rsidRPr="002E575F" w:rsidRDefault="00C15235" w:rsidP="002E575F">
      <w:pPr>
        <w:pBdr>
          <w:bottom w:val="threeDEmboss" w:sz="12" w:space="1" w:color="auto"/>
        </w:pBdr>
        <w:spacing w:before="20"/>
        <w:contextualSpacing/>
        <w:rPr>
          <w:rFonts w:ascii="Arial" w:hAnsi="Arial" w:cs="Arial"/>
          <w:b/>
          <w:color w:val="99CC00"/>
          <w:sz w:val="24"/>
          <w:szCs w:val="24"/>
        </w:rPr>
      </w:pPr>
      <w:r w:rsidRPr="002E575F">
        <w:rPr>
          <w:rFonts w:ascii="Arial" w:hAnsi="Arial" w:cs="Arial"/>
          <w:b/>
          <w:sz w:val="24"/>
          <w:szCs w:val="24"/>
        </w:rPr>
        <w:t>Publications</w:t>
      </w:r>
      <w:r w:rsidR="002E575F" w:rsidRPr="002E575F">
        <w:rPr>
          <w:rFonts w:ascii="Arial" w:hAnsi="Arial" w:cs="Arial"/>
          <w:b/>
          <w:sz w:val="24"/>
          <w:szCs w:val="24"/>
        </w:rPr>
        <w:t>:</w:t>
      </w:r>
    </w:p>
    <w:p w14:paraId="77696C9F" w14:textId="094D766E" w:rsidR="00982DF4" w:rsidRPr="002E575F" w:rsidRDefault="00C15235" w:rsidP="00982DF4">
      <w:pPr>
        <w:pStyle w:val="PlainText"/>
        <w:spacing w:line="276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2E575F">
        <w:rPr>
          <w:rFonts w:ascii="Arial" w:hAnsi="Arial" w:cs="Arial"/>
          <w:sz w:val="24"/>
          <w:szCs w:val="24"/>
        </w:rPr>
        <w:t xml:space="preserve">List only top 10 Publications in specialized area of interest (Vancouver format) </w:t>
      </w:r>
    </w:p>
    <w:p w14:paraId="4BAC1319" w14:textId="77777777" w:rsidR="002E575F" w:rsidRPr="002E575F" w:rsidRDefault="002E575F" w:rsidP="00982DF4">
      <w:pPr>
        <w:pStyle w:val="PlainText"/>
        <w:spacing w:line="276" w:lineRule="auto"/>
        <w:contextualSpacing/>
        <w:jc w:val="both"/>
        <w:rPr>
          <w:rFonts w:ascii="Arial" w:hAnsi="Arial" w:cs="Arial"/>
          <w:sz w:val="24"/>
          <w:szCs w:val="24"/>
        </w:rPr>
      </w:pPr>
    </w:p>
    <w:p w14:paraId="6792FBA6" w14:textId="77777777" w:rsidR="002E575F" w:rsidRDefault="002E575F" w:rsidP="00982DF4">
      <w:pPr>
        <w:pStyle w:val="PlainText"/>
        <w:spacing w:line="276" w:lineRule="auto"/>
        <w:contextualSpacing/>
        <w:jc w:val="both"/>
        <w:rPr>
          <w:rFonts w:ascii="Arial" w:hAnsi="Arial" w:cs="Arial"/>
          <w:sz w:val="24"/>
          <w:szCs w:val="24"/>
        </w:rPr>
      </w:pPr>
    </w:p>
    <w:p w14:paraId="2C7D9D97" w14:textId="77777777" w:rsidR="002E575F" w:rsidRDefault="002E575F" w:rsidP="00982DF4">
      <w:pPr>
        <w:pStyle w:val="PlainText"/>
        <w:spacing w:line="276" w:lineRule="auto"/>
        <w:contextualSpacing/>
        <w:jc w:val="both"/>
        <w:rPr>
          <w:rFonts w:ascii="Arial" w:hAnsi="Arial" w:cs="Arial"/>
          <w:sz w:val="24"/>
          <w:szCs w:val="24"/>
        </w:rPr>
      </w:pPr>
    </w:p>
    <w:p w14:paraId="0540A86C" w14:textId="5290A386" w:rsidR="002E575F" w:rsidRPr="002E575F" w:rsidRDefault="002E575F" w:rsidP="00982DF4">
      <w:pPr>
        <w:pStyle w:val="PlainText"/>
        <w:spacing w:line="276" w:lineRule="auto"/>
        <w:contextualSpacing/>
        <w:jc w:val="both"/>
        <w:rPr>
          <w:rFonts w:ascii="Arial" w:hAnsi="Arial" w:cs="Arial"/>
          <w:b/>
          <w:bCs/>
          <w:sz w:val="24"/>
          <w:szCs w:val="24"/>
        </w:rPr>
      </w:pPr>
      <w:r w:rsidRPr="002E575F">
        <w:rPr>
          <w:rFonts w:ascii="Arial" w:hAnsi="Arial" w:cs="Arial"/>
          <w:b/>
          <w:bCs/>
          <w:sz w:val="24"/>
          <w:szCs w:val="24"/>
        </w:rPr>
        <w:t>Note:</w:t>
      </w:r>
    </w:p>
    <w:p w14:paraId="066DE37B" w14:textId="56FB174F" w:rsidR="002E575F" w:rsidRDefault="002E575F" w:rsidP="002E575F">
      <w:pPr>
        <w:pStyle w:val="PlainText"/>
        <w:numPr>
          <w:ilvl w:val="0"/>
          <w:numId w:val="50"/>
        </w:numPr>
        <w:spacing w:line="276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2E575F">
        <w:rPr>
          <w:rFonts w:ascii="Arial" w:hAnsi="Arial" w:cs="Arial"/>
          <w:sz w:val="24"/>
          <w:szCs w:val="24"/>
        </w:rPr>
        <w:t>Kindly restrict t</w:t>
      </w:r>
      <w:r>
        <w:rPr>
          <w:rFonts w:ascii="Arial" w:hAnsi="Arial" w:cs="Arial"/>
          <w:sz w:val="24"/>
          <w:szCs w:val="24"/>
        </w:rPr>
        <w:t>he CV to one page</w:t>
      </w:r>
    </w:p>
    <w:p w14:paraId="732849FB" w14:textId="4AEEA31A" w:rsidR="002E575F" w:rsidRPr="002E575F" w:rsidRDefault="002E575F" w:rsidP="002E575F">
      <w:pPr>
        <w:pStyle w:val="PlainText"/>
        <w:numPr>
          <w:ilvl w:val="0"/>
          <w:numId w:val="50"/>
        </w:numPr>
        <w:spacing w:line="276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Kindly give specific details </w:t>
      </w:r>
    </w:p>
    <w:sectPr w:rsidR="002E575F" w:rsidRPr="002E575F" w:rsidSect="003F4137">
      <w:pgSz w:w="12240" w:h="15840"/>
      <w:pgMar w:top="1440" w:right="1440" w:bottom="1440" w:left="1440" w:header="794" w:footer="706" w:gutter="0"/>
      <w:pgBorders w:offsetFrom="page">
        <w:top w:val="threeDEmboss" w:sz="12" w:space="24" w:color="auto"/>
        <w:left w:val="threeDEmboss" w:sz="12" w:space="24" w:color="auto"/>
        <w:bottom w:val="threeDEngrave" w:sz="12" w:space="24" w:color="auto"/>
        <w:right w:val="threeDEngrave" w:sz="1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F36AF3" w14:textId="77777777" w:rsidR="003F4137" w:rsidRDefault="003F4137" w:rsidP="00A91635">
      <w:pPr>
        <w:spacing w:after="0" w:line="240" w:lineRule="auto"/>
      </w:pPr>
      <w:r>
        <w:separator/>
      </w:r>
    </w:p>
  </w:endnote>
  <w:endnote w:type="continuationSeparator" w:id="0">
    <w:p w14:paraId="640DAE7A" w14:textId="77777777" w:rsidR="003F4137" w:rsidRDefault="003F4137" w:rsidP="00A916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55EE33" w14:textId="77777777" w:rsidR="003F4137" w:rsidRDefault="003F4137" w:rsidP="00A91635">
      <w:pPr>
        <w:spacing w:after="0" w:line="240" w:lineRule="auto"/>
      </w:pPr>
      <w:r>
        <w:separator/>
      </w:r>
    </w:p>
  </w:footnote>
  <w:footnote w:type="continuationSeparator" w:id="0">
    <w:p w14:paraId="718638D3" w14:textId="77777777" w:rsidR="003F4137" w:rsidRDefault="003F4137" w:rsidP="00A916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E1448"/>
    <w:multiLevelType w:val="hybridMultilevel"/>
    <w:tmpl w:val="67A83480"/>
    <w:lvl w:ilvl="0" w:tplc="4009000F">
      <w:start w:val="1"/>
      <w:numFmt w:val="decimal"/>
      <w:lvlText w:val="%1."/>
      <w:lvlJc w:val="left"/>
      <w:pPr>
        <w:ind w:left="240" w:hanging="360"/>
      </w:pPr>
    </w:lvl>
    <w:lvl w:ilvl="1" w:tplc="40090019" w:tentative="1">
      <w:start w:val="1"/>
      <w:numFmt w:val="lowerLetter"/>
      <w:lvlText w:val="%2."/>
      <w:lvlJc w:val="left"/>
      <w:pPr>
        <w:ind w:left="960" w:hanging="360"/>
      </w:pPr>
    </w:lvl>
    <w:lvl w:ilvl="2" w:tplc="4009001B" w:tentative="1">
      <w:start w:val="1"/>
      <w:numFmt w:val="lowerRoman"/>
      <w:lvlText w:val="%3."/>
      <w:lvlJc w:val="right"/>
      <w:pPr>
        <w:ind w:left="1680" w:hanging="180"/>
      </w:pPr>
    </w:lvl>
    <w:lvl w:ilvl="3" w:tplc="4009000F" w:tentative="1">
      <w:start w:val="1"/>
      <w:numFmt w:val="decimal"/>
      <w:lvlText w:val="%4."/>
      <w:lvlJc w:val="left"/>
      <w:pPr>
        <w:ind w:left="2400" w:hanging="360"/>
      </w:pPr>
    </w:lvl>
    <w:lvl w:ilvl="4" w:tplc="40090019" w:tentative="1">
      <w:start w:val="1"/>
      <w:numFmt w:val="lowerLetter"/>
      <w:lvlText w:val="%5."/>
      <w:lvlJc w:val="left"/>
      <w:pPr>
        <w:ind w:left="3120" w:hanging="360"/>
      </w:pPr>
    </w:lvl>
    <w:lvl w:ilvl="5" w:tplc="4009001B" w:tentative="1">
      <w:start w:val="1"/>
      <w:numFmt w:val="lowerRoman"/>
      <w:lvlText w:val="%6."/>
      <w:lvlJc w:val="right"/>
      <w:pPr>
        <w:ind w:left="3840" w:hanging="180"/>
      </w:pPr>
    </w:lvl>
    <w:lvl w:ilvl="6" w:tplc="4009000F" w:tentative="1">
      <w:start w:val="1"/>
      <w:numFmt w:val="decimal"/>
      <w:lvlText w:val="%7."/>
      <w:lvlJc w:val="left"/>
      <w:pPr>
        <w:ind w:left="4560" w:hanging="360"/>
      </w:pPr>
    </w:lvl>
    <w:lvl w:ilvl="7" w:tplc="40090019" w:tentative="1">
      <w:start w:val="1"/>
      <w:numFmt w:val="lowerLetter"/>
      <w:lvlText w:val="%8."/>
      <w:lvlJc w:val="left"/>
      <w:pPr>
        <w:ind w:left="5280" w:hanging="360"/>
      </w:pPr>
    </w:lvl>
    <w:lvl w:ilvl="8" w:tplc="40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1" w15:restartNumberingAfterBreak="0">
    <w:nsid w:val="09361662"/>
    <w:multiLevelType w:val="hybridMultilevel"/>
    <w:tmpl w:val="6A2A2BF6"/>
    <w:lvl w:ilvl="0" w:tplc="739203EA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281CAA"/>
    <w:multiLevelType w:val="hybridMultilevel"/>
    <w:tmpl w:val="BB32D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C040A9"/>
    <w:multiLevelType w:val="hybridMultilevel"/>
    <w:tmpl w:val="1E0AC4E0"/>
    <w:lvl w:ilvl="0" w:tplc="4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A2FA0"/>
    <w:multiLevelType w:val="hybridMultilevel"/>
    <w:tmpl w:val="AFD4ED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122796"/>
    <w:multiLevelType w:val="hybridMultilevel"/>
    <w:tmpl w:val="AFBA11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816703"/>
    <w:multiLevelType w:val="hybridMultilevel"/>
    <w:tmpl w:val="5FAA74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111496"/>
    <w:multiLevelType w:val="hybridMultilevel"/>
    <w:tmpl w:val="F5FA08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C644F"/>
    <w:multiLevelType w:val="hybridMultilevel"/>
    <w:tmpl w:val="E1566498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5C6961"/>
    <w:multiLevelType w:val="hybridMultilevel"/>
    <w:tmpl w:val="EF621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03431"/>
    <w:multiLevelType w:val="hybridMultilevel"/>
    <w:tmpl w:val="D7BA8E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7AC19E3"/>
    <w:multiLevelType w:val="hybridMultilevel"/>
    <w:tmpl w:val="BD8ACEF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2520DC"/>
    <w:multiLevelType w:val="hybridMultilevel"/>
    <w:tmpl w:val="ABBA928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696288"/>
    <w:multiLevelType w:val="hybridMultilevel"/>
    <w:tmpl w:val="80664E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817FD4"/>
    <w:multiLevelType w:val="hybridMultilevel"/>
    <w:tmpl w:val="68446A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8F743B"/>
    <w:multiLevelType w:val="hybridMultilevel"/>
    <w:tmpl w:val="AF247C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EF476B3"/>
    <w:multiLevelType w:val="hybridMultilevel"/>
    <w:tmpl w:val="3FD2E876"/>
    <w:lvl w:ilvl="0" w:tplc="D19CDBAE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A85DC9"/>
    <w:multiLevelType w:val="hybridMultilevel"/>
    <w:tmpl w:val="D59C67D6"/>
    <w:lvl w:ilvl="0" w:tplc="28825100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F70E18"/>
    <w:multiLevelType w:val="hybridMultilevel"/>
    <w:tmpl w:val="DCC4E6C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514A79"/>
    <w:multiLevelType w:val="hybridMultilevel"/>
    <w:tmpl w:val="9426E24E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BD1E39"/>
    <w:multiLevelType w:val="hybridMultilevel"/>
    <w:tmpl w:val="35848B3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B2669FD"/>
    <w:multiLevelType w:val="hybridMultilevel"/>
    <w:tmpl w:val="AF142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6D7F07"/>
    <w:multiLevelType w:val="hybridMultilevel"/>
    <w:tmpl w:val="5A0AC58E"/>
    <w:lvl w:ilvl="0" w:tplc="70AAA5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BB7ED8"/>
    <w:multiLevelType w:val="hybridMultilevel"/>
    <w:tmpl w:val="5FEA2EE4"/>
    <w:lvl w:ilvl="0" w:tplc="4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5243783"/>
    <w:multiLevelType w:val="hybridMultilevel"/>
    <w:tmpl w:val="43BCE54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61C7151"/>
    <w:multiLevelType w:val="hybridMultilevel"/>
    <w:tmpl w:val="EF5C226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0A5C96"/>
    <w:multiLevelType w:val="hybridMultilevel"/>
    <w:tmpl w:val="77AC6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4417D6"/>
    <w:multiLevelType w:val="hybridMultilevel"/>
    <w:tmpl w:val="2564E4E8"/>
    <w:lvl w:ilvl="0" w:tplc="40090001">
      <w:start w:val="1"/>
      <w:numFmt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8" w15:restartNumberingAfterBreak="0">
    <w:nsid w:val="4E740E96"/>
    <w:multiLevelType w:val="hybridMultilevel"/>
    <w:tmpl w:val="72C2D78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151003"/>
    <w:multiLevelType w:val="hybridMultilevel"/>
    <w:tmpl w:val="2C006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232B1F"/>
    <w:multiLevelType w:val="hybridMultilevel"/>
    <w:tmpl w:val="DFC044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9F4DE5"/>
    <w:multiLevelType w:val="hybridMultilevel"/>
    <w:tmpl w:val="30A2067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A76D57"/>
    <w:multiLevelType w:val="hybridMultilevel"/>
    <w:tmpl w:val="BD304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5E502C"/>
    <w:multiLevelType w:val="hybridMultilevel"/>
    <w:tmpl w:val="C172D18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510A58"/>
    <w:multiLevelType w:val="hybridMultilevel"/>
    <w:tmpl w:val="FA9E3F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364059"/>
    <w:multiLevelType w:val="hybridMultilevel"/>
    <w:tmpl w:val="9EB621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E1620A"/>
    <w:multiLevelType w:val="hybridMultilevel"/>
    <w:tmpl w:val="C1989D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5B7C6551"/>
    <w:multiLevelType w:val="hybridMultilevel"/>
    <w:tmpl w:val="22C412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BE34F65"/>
    <w:multiLevelType w:val="hybridMultilevel"/>
    <w:tmpl w:val="44BA10D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9" w15:restartNumberingAfterBreak="0">
    <w:nsid w:val="60D937D6"/>
    <w:multiLevelType w:val="hybridMultilevel"/>
    <w:tmpl w:val="7E5887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29B21BD"/>
    <w:multiLevelType w:val="hybridMultilevel"/>
    <w:tmpl w:val="35B85526"/>
    <w:lvl w:ilvl="0" w:tplc="F2E84CE0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76026E7"/>
    <w:multiLevelType w:val="hybridMultilevel"/>
    <w:tmpl w:val="93189F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D8F64C0"/>
    <w:multiLevelType w:val="hybridMultilevel"/>
    <w:tmpl w:val="B0F653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993CE0"/>
    <w:multiLevelType w:val="hybridMultilevel"/>
    <w:tmpl w:val="4A368F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F812F2"/>
    <w:multiLevelType w:val="hybridMultilevel"/>
    <w:tmpl w:val="ED709AD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34450FD"/>
    <w:multiLevelType w:val="hybridMultilevel"/>
    <w:tmpl w:val="9D58A5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7009B5"/>
    <w:multiLevelType w:val="hybridMultilevel"/>
    <w:tmpl w:val="D1F89FDE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7" w15:restartNumberingAfterBreak="0">
    <w:nsid w:val="79B863BC"/>
    <w:multiLevelType w:val="hybridMultilevel"/>
    <w:tmpl w:val="CE1A63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7A444669"/>
    <w:multiLevelType w:val="hybridMultilevel"/>
    <w:tmpl w:val="F06295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DD06B14"/>
    <w:multiLevelType w:val="hybridMultilevel"/>
    <w:tmpl w:val="3F1C6384"/>
    <w:lvl w:ilvl="0" w:tplc="4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2717552">
    <w:abstractNumId w:val="3"/>
  </w:num>
  <w:num w:numId="2" w16cid:durableId="1880585590">
    <w:abstractNumId w:val="23"/>
  </w:num>
  <w:num w:numId="3" w16cid:durableId="48847372">
    <w:abstractNumId w:val="43"/>
  </w:num>
  <w:num w:numId="4" w16cid:durableId="1853688719">
    <w:abstractNumId w:val="34"/>
  </w:num>
  <w:num w:numId="5" w16cid:durableId="349726456">
    <w:abstractNumId w:val="44"/>
  </w:num>
  <w:num w:numId="6" w16cid:durableId="1473401132">
    <w:abstractNumId w:val="24"/>
  </w:num>
  <w:num w:numId="7" w16cid:durableId="2010667774">
    <w:abstractNumId w:val="35"/>
  </w:num>
  <w:num w:numId="8" w16cid:durableId="1641498944">
    <w:abstractNumId w:val="38"/>
  </w:num>
  <w:num w:numId="9" w16cid:durableId="1662006240">
    <w:abstractNumId w:val="20"/>
  </w:num>
  <w:num w:numId="10" w16cid:durableId="2105957116">
    <w:abstractNumId w:val="41"/>
  </w:num>
  <w:num w:numId="11" w16cid:durableId="1003122096">
    <w:abstractNumId w:val="40"/>
  </w:num>
  <w:num w:numId="12" w16cid:durableId="1338920306">
    <w:abstractNumId w:val="12"/>
  </w:num>
  <w:num w:numId="13" w16cid:durableId="831264350">
    <w:abstractNumId w:val="15"/>
  </w:num>
  <w:num w:numId="14" w16cid:durableId="825363048">
    <w:abstractNumId w:val="9"/>
  </w:num>
  <w:num w:numId="15" w16cid:durableId="908998403">
    <w:abstractNumId w:val="27"/>
  </w:num>
  <w:num w:numId="16" w16cid:durableId="414866998">
    <w:abstractNumId w:val="49"/>
  </w:num>
  <w:num w:numId="17" w16cid:durableId="989359859">
    <w:abstractNumId w:val="39"/>
  </w:num>
  <w:num w:numId="18" w16cid:durableId="1042023031">
    <w:abstractNumId w:val="10"/>
  </w:num>
  <w:num w:numId="19" w16cid:durableId="294026428">
    <w:abstractNumId w:val="47"/>
  </w:num>
  <w:num w:numId="20" w16cid:durableId="733504157">
    <w:abstractNumId w:val="2"/>
  </w:num>
  <w:num w:numId="21" w16cid:durableId="1295214298">
    <w:abstractNumId w:val="26"/>
  </w:num>
  <w:num w:numId="22" w16cid:durableId="1572884781">
    <w:abstractNumId w:val="48"/>
  </w:num>
  <w:num w:numId="23" w16cid:durableId="1106389363">
    <w:abstractNumId w:val="16"/>
  </w:num>
  <w:num w:numId="24" w16cid:durableId="710227057">
    <w:abstractNumId w:val="6"/>
  </w:num>
  <w:num w:numId="25" w16cid:durableId="1015038124">
    <w:abstractNumId w:val="36"/>
  </w:num>
  <w:num w:numId="26" w16cid:durableId="723335823">
    <w:abstractNumId w:val="0"/>
  </w:num>
  <w:num w:numId="27" w16cid:durableId="41447822">
    <w:abstractNumId w:val="4"/>
  </w:num>
  <w:num w:numId="28" w16cid:durableId="1590576105">
    <w:abstractNumId w:val="13"/>
  </w:num>
  <w:num w:numId="29" w16cid:durableId="1255749717">
    <w:abstractNumId w:val="5"/>
  </w:num>
  <w:num w:numId="30" w16cid:durableId="971329949">
    <w:abstractNumId w:val="30"/>
  </w:num>
  <w:num w:numId="31" w16cid:durableId="1232691173">
    <w:abstractNumId w:val="42"/>
  </w:num>
  <w:num w:numId="32" w16cid:durableId="633676721">
    <w:abstractNumId w:val="14"/>
  </w:num>
  <w:num w:numId="33" w16cid:durableId="685408035">
    <w:abstractNumId w:val="7"/>
  </w:num>
  <w:num w:numId="34" w16cid:durableId="2023582802">
    <w:abstractNumId w:val="21"/>
  </w:num>
  <w:num w:numId="35" w16cid:durableId="723680115">
    <w:abstractNumId w:val="32"/>
  </w:num>
  <w:num w:numId="36" w16cid:durableId="870263608">
    <w:abstractNumId w:val="29"/>
  </w:num>
  <w:num w:numId="37" w16cid:durableId="796410441">
    <w:abstractNumId w:val="37"/>
  </w:num>
  <w:num w:numId="38" w16cid:durableId="1182233963">
    <w:abstractNumId w:val="22"/>
  </w:num>
  <w:num w:numId="39" w16cid:durableId="206381171">
    <w:abstractNumId w:val="11"/>
  </w:num>
  <w:num w:numId="40" w16cid:durableId="1741906658">
    <w:abstractNumId w:val="19"/>
  </w:num>
  <w:num w:numId="41" w16cid:durableId="1340157104">
    <w:abstractNumId w:val="8"/>
  </w:num>
  <w:num w:numId="42" w16cid:durableId="916355403">
    <w:abstractNumId w:val="18"/>
  </w:num>
  <w:num w:numId="43" w16cid:durableId="521671152">
    <w:abstractNumId w:val="28"/>
  </w:num>
  <w:num w:numId="44" w16cid:durableId="2108038810">
    <w:abstractNumId w:val="31"/>
  </w:num>
  <w:num w:numId="45" w16cid:durableId="1653366404">
    <w:abstractNumId w:val="25"/>
  </w:num>
  <w:num w:numId="46" w16cid:durableId="1198860666">
    <w:abstractNumId w:val="46"/>
  </w:num>
  <w:num w:numId="47" w16cid:durableId="800416114">
    <w:abstractNumId w:val="33"/>
  </w:num>
  <w:num w:numId="48" w16cid:durableId="1024865469">
    <w:abstractNumId w:val="45"/>
  </w:num>
  <w:num w:numId="49" w16cid:durableId="455223586">
    <w:abstractNumId w:val="1"/>
  </w:num>
  <w:num w:numId="50" w16cid:durableId="160676860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A1NTMxNDS0MLW0MLZU0lEKTi0uzszPAykwqQUAxkOaJSwAAAA="/>
  </w:docVars>
  <w:rsids>
    <w:rsidRoot w:val="004F5374"/>
    <w:rsid w:val="00011FF8"/>
    <w:rsid w:val="00015FA0"/>
    <w:rsid w:val="00023B75"/>
    <w:rsid w:val="000345E2"/>
    <w:rsid w:val="00047F3E"/>
    <w:rsid w:val="00050967"/>
    <w:rsid w:val="00056E5B"/>
    <w:rsid w:val="00057A55"/>
    <w:rsid w:val="00062E3D"/>
    <w:rsid w:val="0006544B"/>
    <w:rsid w:val="00066BFB"/>
    <w:rsid w:val="00087E6A"/>
    <w:rsid w:val="000916D4"/>
    <w:rsid w:val="00091B76"/>
    <w:rsid w:val="00092948"/>
    <w:rsid w:val="000974C2"/>
    <w:rsid w:val="000B2666"/>
    <w:rsid w:val="000B7483"/>
    <w:rsid w:val="000C09FC"/>
    <w:rsid w:val="000D24B3"/>
    <w:rsid w:val="000D39F3"/>
    <w:rsid w:val="000F1D81"/>
    <w:rsid w:val="000F3158"/>
    <w:rsid w:val="000F321D"/>
    <w:rsid w:val="000F62A7"/>
    <w:rsid w:val="001108D2"/>
    <w:rsid w:val="00115093"/>
    <w:rsid w:val="00125F64"/>
    <w:rsid w:val="00134018"/>
    <w:rsid w:val="001414F0"/>
    <w:rsid w:val="0014247D"/>
    <w:rsid w:val="0014289F"/>
    <w:rsid w:val="00144B3C"/>
    <w:rsid w:val="00147E2F"/>
    <w:rsid w:val="00150F7A"/>
    <w:rsid w:val="001517F0"/>
    <w:rsid w:val="0015234B"/>
    <w:rsid w:val="00155D8A"/>
    <w:rsid w:val="0016206A"/>
    <w:rsid w:val="00176C93"/>
    <w:rsid w:val="0018349E"/>
    <w:rsid w:val="0018596B"/>
    <w:rsid w:val="00186491"/>
    <w:rsid w:val="001947D4"/>
    <w:rsid w:val="00197DBE"/>
    <w:rsid w:val="001B3C49"/>
    <w:rsid w:val="001B4E6B"/>
    <w:rsid w:val="001C2690"/>
    <w:rsid w:val="001D3D25"/>
    <w:rsid w:val="001D4C6A"/>
    <w:rsid w:val="001D5054"/>
    <w:rsid w:val="001D7676"/>
    <w:rsid w:val="001E3C55"/>
    <w:rsid w:val="001E6785"/>
    <w:rsid w:val="001E7527"/>
    <w:rsid w:val="001F5BFC"/>
    <w:rsid w:val="001F7569"/>
    <w:rsid w:val="002101D3"/>
    <w:rsid w:val="00226DF4"/>
    <w:rsid w:val="00230A5A"/>
    <w:rsid w:val="00237571"/>
    <w:rsid w:val="00242BA4"/>
    <w:rsid w:val="00242D47"/>
    <w:rsid w:val="00243182"/>
    <w:rsid w:val="002437E5"/>
    <w:rsid w:val="0024448D"/>
    <w:rsid w:val="002447DD"/>
    <w:rsid w:val="002456AE"/>
    <w:rsid w:val="00246005"/>
    <w:rsid w:val="002519F1"/>
    <w:rsid w:val="00255906"/>
    <w:rsid w:val="0027133F"/>
    <w:rsid w:val="00271E77"/>
    <w:rsid w:val="00283A5B"/>
    <w:rsid w:val="00284348"/>
    <w:rsid w:val="0028637D"/>
    <w:rsid w:val="00291A44"/>
    <w:rsid w:val="00291E58"/>
    <w:rsid w:val="00293EF2"/>
    <w:rsid w:val="002958A0"/>
    <w:rsid w:val="002B14E8"/>
    <w:rsid w:val="002C1AAF"/>
    <w:rsid w:val="002C39F2"/>
    <w:rsid w:val="002C5A4C"/>
    <w:rsid w:val="002C5EE3"/>
    <w:rsid w:val="002E1258"/>
    <w:rsid w:val="002E3E27"/>
    <w:rsid w:val="002E575F"/>
    <w:rsid w:val="002E7642"/>
    <w:rsid w:val="00326A97"/>
    <w:rsid w:val="00326D89"/>
    <w:rsid w:val="0033211F"/>
    <w:rsid w:val="00332E22"/>
    <w:rsid w:val="00334DCF"/>
    <w:rsid w:val="00334E04"/>
    <w:rsid w:val="0034348E"/>
    <w:rsid w:val="00346EDF"/>
    <w:rsid w:val="003616A2"/>
    <w:rsid w:val="00366E18"/>
    <w:rsid w:val="0037065C"/>
    <w:rsid w:val="00373936"/>
    <w:rsid w:val="0038016F"/>
    <w:rsid w:val="00382F84"/>
    <w:rsid w:val="00384DF0"/>
    <w:rsid w:val="00386CFD"/>
    <w:rsid w:val="0039685A"/>
    <w:rsid w:val="003A0631"/>
    <w:rsid w:val="003A0E41"/>
    <w:rsid w:val="003B2B04"/>
    <w:rsid w:val="003B7005"/>
    <w:rsid w:val="003C42AA"/>
    <w:rsid w:val="003D0A39"/>
    <w:rsid w:val="003D1DF7"/>
    <w:rsid w:val="003E210E"/>
    <w:rsid w:val="003E3B84"/>
    <w:rsid w:val="003E5394"/>
    <w:rsid w:val="003E6594"/>
    <w:rsid w:val="003F4137"/>
    <w:rsid w:val="003F42AC"/>
    <w:rsid w:val="004053C7"/>
    <w:rsid w:val="00414CB4"/>
    <w:rsid w:val="004157A4"/>
    <w:rsid w:val="00424D10"/>
    <w:rsid w:val="00432CF2"/>
    <w:rsid w:val="004349F9"/>
    <w:rsid w:val="00436E9C"/>
    <w:rsid w:val="004415AD"/>
    <w:rsid w:val="00443B21"/>
    <w:rsid w:val="00444BF8"/>
    <w:rsid w:val="00450DCE"/>
    <w:rsid w:val="00454C1E"/>
    <w:rsid w:val="004631EE"/>
    <w:rsid w:val="00470540"/>
    <w:rsid w:val="0047310D"/>
    <w:rsid w:val="00475853"/>
    <w:rsid w:val="00484138"/>
    <w:rsid w:val="004949EF"/>
    <w:rsid w:val="004A35DD"/>
    <w:rsid w:val="004A7E31"/>
    <w:rsid w:val="004B2F93"/>
    <w:rsid w:val="004D2F6A"/>
    <w:rsid w:val="004D3E90"/>
    <w:rsid w:val="004D44EE"/>
    <w:rsid w:val="004D460E"/>
    <w:rsid w:val="004E3C7C"/>
    <w:rsid w:val="004E71C5"/>
    <w:rsid w:val="004F5374"/>
    <w:rsid w:val="004F5D42"/>
    <w:rsid w:val="00505F9C"/>
    <w:rsid w:val="00510DD2"/>
    <w:rsid w:val="00521346"/>
    <w:rsid w:val="00521A11"/>
    <w:rsid w:val="00526A71"/>
    <w:rsid w:val="00530B83"/>
    <w:rsid w:val="00534487"/>
    <w:rsid w:val="00537507"/>
    <w:rsid w:val="0054492E"/>
    <w:rsid w:val="00553889"/>
    <w:rsid w:val="00567D39"/>
    <w:rsid w:val="00570EA3"/>
    <w:rsid w:val="00572D7E"/>
    <w:rsid w:val="00581F49"/>
    <w:rsid w:val="00585A81"/>
    <w:rsid w:val="005959AB"/>
    <w:rsid w:val="00596737"/>
    <w:rsid w:val="00597522"/>
    <w:rsid w:val="005B2493"/>
    <w:rsid w:val="005C1C9D"/>
    <w:rsid w:val="005C266D"/>
    <w:rsid w:val="005C3A12"/>
    <w:rsid w:val="005C7869"/>
    <w:rsid w:val="005D191B"/>
    <w:rsid w:val="005D391E"/>
    <w:rsid w:val="005D4568"/>
    <w:rsid w:val="005E00B7"/>
    <w:rsid w:val="005E153E"/>
    <w:rsid w:val="005E36DB"/>
    <w:rsid w:val="005F4160"/>
    <w:rsid w:val="00623131"/>
    <w:rsid w:val="00634A50"/>
    <w:rsid w:val="006410C8"/>
    <w:rsid w:val="00653AF5"/>
    <w:rsid w:val="00657ED9"/>
    <w:rsid w:val="006616A9"/>
    <w:rsid w:val="00666BCE"/>
    <w:rsid w:val="006811F7"/>
    <w:rsid w:val="00682D47"/>
    <w:rsid w:val="00683D6F"/>
    <w:rsid w:val="0068687B"/>
    <w:rsid w:val="0069702E"/>
    <w:rsid w:val="006A07B6"/>
    <w:rsid w:val="006A7A24"/>
    <w:rsid w:val="006B389F"/>
    <w:rsid w:val="006C3762"/>
    <w:rsid w:val="006E1E65"/>
    <w:rsid w:val="006F0B53"/>
    <w:rsid w:val="006F1220"/>
    <w:rsid w:val="007014E6"/>
    <w:rsid w:val="00703739"/>
    <w:rsid w:val="0071613A"/>
    <w:rsid w:val="00723A18"/>
    <w:rsid w:val="007311A5"/>
    <w:rsid w:val="00731868"/>
    <w:rsid w:val="007411D1"/>
    <w:rsid w:val="0075766E"/>
    <w:rsid w:val="007647C6"/>
    <w:rsid w:val="007655C7"/>
    <w:rsid w:val="007729D9"/>
    <w:rsid w:val="0077325A"/>
    <w:rsid w:val="00774110"/>
    <w:rsid w:val="00782266"/>
    <w:rsid w:val="0079535E"/>
    <w:rsid w:val="007B1C32"/>
    <w:rsid w:val="007F0345"/>
    <w:rsid w:val="007F3A16"/>
    <w:rsid w:val="007F618E"/>
    <w:rsid w:val="00801214"/>
    <w:rsid w:val="00820A3C"/>
    <w:rsid w:val="00821101"/>
    <w:rsid w:val="008267DD"/>
    <w:rsid w:val="00832FAB"/>
    <w:rsid w:val="0083502B"/>
    <w:rsid w:val="0083550B"/>
    <w:rsid w:val="00862215"/>
    <w:rsid w:val="008706B6"/>
    <w:rsid w:val="00873037"/>
    <w:rsid w:val="00873299"/>
    <w:rsid w:val="008744CF"/>
    <w:rsid w:val="0088024A"/>
    <w:rsid w:val="00886380"/>
    <w:rsid w:val="00891FA6"/>
    <w:rsid w:val="00893F47"/>
    <w:rsid w:val="0089450E"/>
    <w:rsid w:val="008970B8"/>
    <w:rsid w:val="008A348F"/>
    <w:rsid w:val="008A47B9"/>
    <w:rsid w:val="008A516E"/>
    <w:rsid w:val="008B7D3A"/>
    <w:rsid w:val="008C1A14"/>
    <w:rsid w:val="008C4276"/>
    <w:rsid w:val="008E3342"/>
    <w:rsid w:val="008E45CD"/>
    <w:rsid w:val="008E6400"/>
    <w:rsid w:val="008F3C08"/>
    <w:rsid w:val="00900047"/>
    <w:rsid w:val="00901FAA"/>
    <w:rsid w:val="009219ED"/>
    <w:rsid w:val="00923618"/>
    <w:rsid w:val="00923DFD"/>
    <w:rsid w:val="00925E95"/>
    <w:rsid w:val="0093030D"/>
    <w:rsid w:val="00932C3A"/>
    <w:rsid w:val="0093483C"/>
    <w:rsid w:val="0093746B"/>
    <w:rsid w:val="00944A23"/>
    <w:rsid w:val="00946808"/>
    <w:rsid w:val="00947870"/>
    <w:rsid w:val="009653A7"/>
    <w:rsid w:val="00970613"/>
    <w:rsid w:val="00971263"/>
    <w:rsid w:val="00980EFD"/>
    <w:rsid w:val="00982DF4"/>
    <w:rsid w:val="00990BBB"/>
    <w:rsid w:val="009A608A"/>
    <w:rsid w:val="009A7130"/>
    <w:rsid w:val="009B0ECA"/>
    <w:rsid w:val="009B1875"/>
    <w:rsid w:val="009C21E5"/>
    <w:rsid w:val="009C2529"/>
    <w:rsid w:val="009C49DB"/>
    <w:rsid w:val="009C5F91"/>
    <w:rsid w:val="009D061F"/>
    <w:rsid w:val="009D62C0"/>
    <w:rsid w:val="009E2940"/>
    <w:rsid w:val="009E3887"/>
    <w:rsid w:val="009E3995"/>
    <w:rsid w:val="009E4477"/>
    <w:rsid w:val="009E4DC0"/>
    <w:rsid w:val="009E6FEA"/>
    <w:rsid w:val="009E76FD"/>
    <w:rsid w:val="009F2A15"/>
    <w:rsid w:val="009F59AD"/>
    <w:rsid w:val="00A04A7F"/>
    <w:rsid w:val="00A13446"/>
    <w:rsid w:val="00A13D84"/>
    <w:rsid w:val="00A21289"/>
    <w:rsid w:val="00A3237C"/>
    <w:rsid w:val="00A45725"/>
    <w:rsid w:val="00A50913"/>
    <w:rsid w:val="00A54378"/>
    <w:rsid w:val="00A616FD"/>
    <w:rsid w:val="00A66A84"/>
    <w:rsid w:val="00A66E04"/>
    <w:rsid w:val="00A904F8"/>
    <w:rsid w:val="00A90576"/>
    <w:rsid w:val="00A91635"/>
    <w:rsid w:val="00A95CEF"/>
    <w:rsid w:val="00AA1E78"/>
    <w:rsid w:val="00AA2EFF"/>
    <w:rsid w:val="00AA5041"/>
    <w:rsid w:val="00AC3281"/>
    <w:rsid w:val="00AD1590"/>
    <w:rsid w:val="00AD65E6"/>
    <w:rsid w:val="00AE00A6"/>
    <w:rsid w:val="00AE6DAA"/>
    <w:rsid w:val="00B02090"/>
    <w:rsid w:val="00B04A81"/>
    <w:rsid w:val="00B05845"/>
    <w:rsid w:val="00B11FD7"/>
    <w:rsid w:val="00B12621"/>
    <w:rsid w:val="00B13C79"/>
    <w:rsid w:val="00B31CB7"/>
    <w:rsid w:val="00B33294"/>
    <w:rsid w:val="00B33664"/>
    <w:rsid w:val="00B33A0C"/>
    <w:rsid w:val="00B44583"/>
    <w:rsid w:val="00B4483A"/>
    <w:rsid w:val="00B4489B"/>
    <w:rsid w:val="00B45B02"/>
    <w:rsid w:val="00B46412"/>
    <w:rsid w:val="00B50F2E"/>
    <w:rsid w:val="00B52E3A"/>
    <w:rsid w:val="00B63D0A"/>
    <w:rsid w:val="00B64813"/>
    <w:rsid w:val="00B70D66"/>
    <w:rsid w:val="00B7146D"/>
    <w:rsid w:val="00B767F6"/>
    <w:rsid w:val="00B77C0F"/>
    <w:rsid w:val="00B836E0"/>
    <w:rsid w:val="00B861CA"/>
    <w:rsid w:val="00BA06ED"/>
    <w:rsid w:val="00BA14F4"/>
    <w:rsid w:val="00BC1906"/>
    <w:rsid w:val="00BC328C"/>
    <w:rsid w:val="00BD7709"/>
    <w:rsid w:val="00BE085A"/>
    <w:rsid w:val="00BE21FB"/>
    <w:rsid w:val="00C01E11"/>
    <w:rsid w:val="00C1123D"/>
    <w:rsid w:val="00C15235"/>
    <w:rsid w:val="00C20AE0"/>
    <w:rsid w:val="00C34601"/>
    <w:rsid w:val="00C410A1"/>
    <w:rsid w:val="00C536EF"/>
    <w:rsid w:val="00C54D8A"/>
    <w:rsid w:val="00C627A2"/>
    <w:rsid w:val="00C6529B"/>
    <w:rsid w:val="00C7207E"/>
    <w:rsid w:val="00C91656"/>
    <w:rsid w:val="00C9337B"/>
    <w:rsid w:val="00C947EE"/>
    <w:rsid w:val="00C94D7A"/>
    <w:rsid w:val="00C962C4"/>
    <w:rsid w:val="00CA046F"/>
    <w:rsid w:val="00CA626E"/>
    <w:rsid w:val="00CB2E3C"/>
    <w:rsid w:val="00CB5E58"/>
    <w:rsid w:val="00CC7895"/>
    <w:rsid w:val="00CE6BFB"/>
    <w:rsid w:val="00CF47B5"/>
    <w:rsid w:val="00CF671A"/>
    <w:rsid w:val="00CF73AF"/>
    <w:rsid w:val="00D109E6"/>
    <w:rsid w:val="00D1518B"/>
    <w:rsid w:val="00D20D4F"/>
    <w:rsid w:val="00D270BD"/>
    <w:rsid w:val="00D34FD4"/>
    <w:rsid w:val="00D37C9F"/>
    <w:rsid w:val="00D46BBD"/>
    <w:rsid w:val="00D52237"/>
    <w:rsid w:val="00D57D71"/>
    <w:rsid w:val="00D7398E"/>
    <w:rsid w:val="00D75A83"/>
    <w:rsid w:val="00D75F06"/>
    <w:rsid w:val="00D87B79"/>
    <w:rsid w:val="00D916D6"/>
    <w:rsid w:val="00D947ED"/>
    <w:rsid w:val="00DA117C"/>
    <w:rsid w:val="00DA44BE"/>
    <w:rsid w:val="00DB37DC"/>
    <w:rsid w:val="00DD0483"/>
    <w:rsid w:val="00DD061D"/>
    <w:rsid w:val="00DE7491"/>
    <w:rsid w:val="00E002EB"/>
    <w:rsid w:val="00E1084F"/>
    <w:rsid w:val="00E10D17"/>
    <w:rsid w:val="00E15019"/>
    <w:rsid w:val="00E17AD8"/>
    <w:rsid w:val="00E25685"/>
    <w:rsid w:val="00E275E2"/>
    <w:rsid w:val="00E351C6"/>
    <w:rsid w:val="00E36C86"/>
    <w:rsid w:val="00E410DA"/>
    <w:rsid w:val="00E41762"/>
    <w:rsid w:val="00E44BA7"/>
    <w:rsid w:val="00E46365"/>
    <w:rsid w:val="00E4718E"/>
    <w:rsid w:val="00E54DE3"/>
    <w:rsid w:val="00E56B0B"/>
    <w:rsid w:val="00E6059B"/>
    <w:rsid w:val="00E776C5"/>
    <w:rsid w:val="00E80015"/>
    <w:rsid w:val="00E8039A"/>
    <w:rsid w:val="00E82075"/>
    <w:rsid w:val="00E82745"/>
    <w:rsid w:val="00E83405"/>
    <w:rsid w:val="00E87325"/>
    <w:rsid w:val="00E95426"/>
    <w:rsid w:val="00E958B1"/>
    <w:rsid w:val="00EA5D59"/>
    <w:rsid w:val="00EA6CE8"/>
    <w:rsid w:val="00EB1673"/>
    <w:rsid w:val="00EC72A5"/>
    <w:rsid w:val="00ED1A68"/>
    <w:rsid w:val="00ED65D4"/>
    <w:rsid w:val="00EF1B8C"/>
    <w:rsid w:val="00EF3761"/>
    <w:rsid w:val="00EF4778"/>
    <w:rsid w:val="00F10ACA"/>
    <w:rsid w:val="00F2330D"/>
    <w:rsid w:val="00F3070B"/>
    <w:rsid w:val="00F35E17"/>
    <w:rsid w:val="00F475EC"/>
    <w:rsid w:val="00F51C06"/>
    <w:rsid w:val="00F6075A"/>
    <w:rsid w:val="00F61FA0"/>
    <w:rsid w:val="00F666A0"/>
    <w:rsid w:val="00F66E3C"/>
    <w:rsid w:val="00F72F2C"/>
    <w:rsid w:val="00F90577"/>
    <w:rsid w:val="00F912D6"/>
    <w:rsid w:val="00F97A6D"/>
    <w:rsid w:val="00FA1277"/>
    <w:rsid w:val="00FA38CF"/>
    <w:rsid w:val="00FA538A"/>
    <w:rsid w:val="00FB13F7"/>
    <w:rsid w:val="00FB7884"/>
    <w:rsid w:val="00FC5384"/>
    <w:rsid w:val="00FD340C"/>
    <w:rsid w:val="00FD37F0"/>
    <w:rsid w:val="00FE713D"/>
    <w:rsid w:val="00FF03D8"/>
    <w:rsid w:val="00FF29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1B769"/>
  <w15:docId w15:val="{E363A6DC-CAC8-4B45-9AF3-5BC847EC2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3A18"/>
  </w:style>
  <w:style w:type="paragraph" w:styleId="Heading1">
    <w:name w:val="heading 1"/>
    <w:basedOn w:val="Normal"/>
    <w:next w:val="Normal"/>
    <w:link w:val="Heading1Char"/>
    <w:qFormat/>
    <w:rsid w:val="004F5374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GB" w:bidi="ta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C786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F5374"/>
    <w:rPr>
      <w:rFonts w:ascii="Arial" w:eastAsia="Times New Roman" w:hAnsi="Arial" w:cs="Arial"/>
      <w:b/>
      <w:bCs/>
      <w:kern w:val="32"/>
      <w:sz w:val="32"/>
      <w:szCs w:val="32"/>
      <w:lang w:val="en-GB" w:bidi="ta-IN"/>
    </w:rPr>
  </w:style>
  <w:style w:type="character" w:styleId="Hyperlink">
    <w:name w:val="Hyperlink"/>
    <w:basedOn w:val="DefaultParagraphFont"/>
    <w:rsid w:val="004F5374"/>
    <w:rPr>
      <w:color w:val="0000FF"/>
      <w:u w:val="single"/>
    </w:rPr>
  </w:style>
  <w:style w:type="paragraph" w:styleId="PlainText">
    <w:name w:val="Plain Text"/>
    <w:basedOn w:val="Normal"/>
    <w:link w:val="PlainTextChar"/>
    <w:rsid w:val="004F5374"/>
    <w:pPr>
      <w:spacing w:after="0" w:line="240" w:lineRule="auto"/>
    </w:pPr>
    <w:rPr>
      <w:rFonts w:ascii="Courier New" w:eastAsia="Times New Roman" w:hAnsi="Courier New" w:cs="Arial Unicode MS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4F5374"/>
    <w:rPr>
      <w:rFonts w:ascii="Courier New" w:eastAsia="Times New Roman" w:hAnsi="Courier New" w:cs="Arial Unicode MS"/>
      <w:sz w:val="20"/>
      <w:szCs w:val="20"/>
    </w:rPr>
  </w:style>
  <w:style w:type="paragraph" w:styleId="NoSpacing">
    <w:name w:val="No Spacing"/>
    <w:uiPriority w:val="1"/>
    <w:qFormat/>
    <w:rsid w:val="004F5374"/>
    <w:pPr>
      <w:spacing w:after="0" w:line="240" w:lineRule="auto"/>
    </w:pPr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4F5374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val="en-GB" w:bidi="ta-IN"/>
    </w:rPr>
  </w:style>
  <w:style w:type="character" w:customStyle="1" w:styleId="apple-style-span">
    <w:name w:val="apple-style-span"/>
    <w:basedOn w:val="DefaultParagraphFont"/>
    <w:rsid w:val="004F5374"/>
  </w:style>
  <w:style w:type="character" w:customStyle="1" w:styleId="apple-converted-space">
    <w:name w:val="apple-converted-space"/>
    <w:basedOn w:val="DefaultParagraphFont"/>
    <w:rsid w:val="004F5374"/>
  </w:style>
  <w:style w:type="paragraph" w:styleId="BalloonText">
    <w:name w:val="Balloon Text"/>
    <w:basedOn w:val="Normal"/>
    <w:link w:val="BalloonTextChar"/>
    <w:uiPriority w:val="99"/>
    <w:semiHidden/>
    <w:unhideWhenUsed/>
    <w:rsid w:val="00B77C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7C0F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C7869"/>
    <w:rPr>
      <w:rFonts w:asciiTheme="majorHAnsi" w:eastAsiaTheme="majorEastAsia" w:hAnsiTheme="majorHAnsi" w:cstheme="majorBidi"/>
      <w:b/>
      <w:bCs/>
      <w:color w:val="4F81BD" w:themeColor="accent1"/>
    </w:rPr>
  </w:style>
  <w:style w:type="table" w:styleId="TableGrid">
    <w:name w:val="Table Grid"/>
    <w:basedOn w:val="TableNormal"/>
    <w:uiPriority w:val="59"/>
    <w:rsid w:val="00E800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D62C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paragraph" w:styleId="Header">
    <w:name w:val="header"/>
    <w:basedOn w:val="Normal"/>
    <w:link w:val="HeaderChar"/>
    <w:uiPriority w:val="99"/>
    <w:unhideWhenUsed/>
    <w:rsid w:val="00A916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1635"/>
  </w:style>
  <w:style w:type="paragraph" w:styleId="Footer">
    <w:name w:val="footer"/>
    <w:basedOn w:val="Normal"/>
    <w:link w:val="FooterChar"/>
    <w:uiPriority w:val="99"/>
    <w:unhideWhenUsed/>
    <w:rsid w:val="00A916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16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05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7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4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FE736C-557E-4587-9F58-393D546C0E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nish Shilpa</cp:lastModifiedBy>
  <cp:revision>6</cp:revision>
  <cp:lastPrinted>2015-11-30T20:05:00Z</cp:lastPrinted>
  <dcterms:created xsi:type="dcterms:W3CDTF">2024-05-01T12:30:00Z</dcterms:created>
  <dcterms:modified xsi:type="dcterms:W3CDTF">2024-05-02T07:23:00Z</dcterms:modified>
</cp:coreProperties>
</file>